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60D7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F29CDD4" w14:textId="36B1E528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bookmarkStart w:id="0" w:name="_Hlk55297644"/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</w:p>
    <w:p w14:paraId="21C9F025" w14:textId="5A6D85C6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5B0E82C6" w14:textId="5120453D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39C801C" w14:textId="5DD0098E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</w:p>
    <w:p w14:paraId="35EBA1E4" w14:textId="61B0FC68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14:paraId="3A5B1760" w14:textId="14C4D7C4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5332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bookmarkEnd w:id="0"/>
    <w:p w14:paraId="3ED12D92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71E61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proofErr w:type="spellStart"/>
      <w:r>
        <w:rPr>
          <w:rFonts w:ascii="Times New Roman" w:hAnsi="Times New Roman"/>
          <w:bCs/>
          <w:sz w:val="24"/>
          <w:szCs w:val="24"/>
        </w:rPr>
        <w:t>Politekni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Negeri </w:t>
      </w:r>
      <w:proofErr w:type="spellStart"/>
      <w:r>
        <w:rPr>
          <w:rFonts w:ascii="Times New Roman" w:hAnsi="Times New Roman"/>
          <w:bCs/>
          <w:sz w:val="24"/>
          <w:szCs w:val="24"/>
        </w:rPr>
        <w:t>Batam</w:t>
      </w:r>
      <w:proofErr w:type="spellEnd"/>
      <w:r>
        <w:rPr>
          <w:rFonts w:ascii="Times New Roman" w:hAnsi="Times New Roman"/>
          <w:bCs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Jl. Ahmad Yani Batam Kota. Kota Batam. kepulauan Riau. Indonesia  </w:t>
      </w:r>
    </w:p>
    <w:p w14:paraId="2F16378D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25DE043" w14:textId="5D6B00F6" w:rsidR="009D377F" w:rsidRDefault="009D377F" w:rsidP="009D377F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megang Hak Cipta berupa </w:t>
      </w:r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(</w:t>
      </w:r>
      <w:proofErr w:type="spellStart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Jenis</w:t>
      </w:r>
      <w:proofErr w:type="spellEnd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Ciptaan</w:t>
      </w:r>
      <w:proofErr w:type="spellEnd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)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(</w:t>
      </w:r>
      <w:proofErr w:type="spellStart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Judul</w:t>
      </w:r>
      <w:proofErr w:type="spellEnd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Hak</w:t>
      </w:r>
      <w:proofErr w:type="spellEnd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>Cipta</w:t>
      </w:r>
      <w:proofErr w:type="spellEnd"/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 xml:space="preserve"> ) </w:t>
      </w:r>
      <w:r>
        <w:rPr>
          <w:rFonts w:ascii="Times New Roman" w:hAnsi="Times New Roman"/>
          <w:bCs/>
          <w:sz w:val="24"/>
          <w:szCs w:val="24"/>
          <w:lang w:val="id-ID"/>
        </w:rPr>
        <w:t>untuk didaftarkan di Direktorat Hak Cipta, Desain Industri, Desain Tata Letak dan Sirkuit Terpadu dan Rahasia Dagang, Direktorat Jenderal Hak Kekayaan Intelektual, Kementerian Hukum dan Hak Azasi Manusia R.I.</w:t>
      </w:r>
    </w:p>
    <w:p w14:paraId="66711B1E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300EE2B" w14:textId="0586970F" w:rsidR="007B4FA2" w:rsidRPr="00ED5649" w:rsidRDefault="009D377F" w:rsidP="00ED5649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49D69982" w:rsidR="009D377F" w:rsidRDefault="009D377F" w:rsidP="009D377F">
      <w:pPr>
        <w:spacing w:after="0" w:line="240" w:lineRule="auto"/>
        <w:ind w:left="5040" w:firstLine="720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Batam</w:t>
      </w:r>
      <w:proofErr w:type="spellEnd"/>
      <w:r>
        <w:rPr>
          <w:rFonts w:ascii="Times New Roman" w:hAnsi="Times New Roman"/>
          <w:bCs/>
          <w:sz w:val="24"/>
          <w:szCs w:val="24"/>
          <w:lang w:val="id-ID"/>
        </w:rPr>
        <w:t xml:space="preserve">, </w:t>
      </w:r>
      <w:r w:rsidR="00CE4498">
        <w:rPr>
          <w:rFonts w:ascii="Times New Roman" w:hAnsi="Times New Roman"/>
          <w:bCs/>
          <w:sz w:val="24"/>
          <w:szCs w:val="24"/>
        </w:rPr>
        <w:t>…. 2022</w:t>
      </w:r>
    </w:p>
    <w:p w14:paraId="4F590998" w14:textId="0F60373C" w:rsidR="009D377F" w:rsidRDefault="009D377F" w:rsidP="009D377F">
      <w:pPr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633ACBD5">
        <w:tc>
          <w:tcPr>
            <w:tcW w:w="4225" w:type="dxa"/>
            <w:vAlign w:val="center"/>
          </w:tcPr>
          <w:p w14:paraId="25D1FB90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ncipt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633ACBD5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633ACBD5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Materai</w:t>
            </w:r>
            <w:proofErr w:type="spellEnd"/>
            <w:r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105D6CDD"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0</w:t>
            </w:r>
            <w:r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.000, -</w:t>
            </w:r>
          </w:p>
          <w:p w14:paraId="5E4D1C0A" w14:textId="6F018EAC" w:rsidR="009D377F" w:rsidRDefault="009D377F" w:rsidP="633ACBD5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633ACBD5">
        <w:tc>
          <w:tcPr>
            <w:tcW w:w="4225" w:type="dxa"/>
            <w:vAlign w:val="center"/>
          </w:tcPr>
          <w:p w14:paraId="6D85BBD5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Uuf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rajawidagda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Ph.D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2AB755FA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CE4498">
              <w:rPr>
                <w:rFonts w:ascii="Times New Roman" w:hAnsi="Times New Roman"/>
                <w:bCs/>
                <w:sz w:val="24"/>
                <w:szCs w:val="24"/>
              </w:rPr>
              <w:t xml:space="preserve">Nama </w:t>
            </w:r>
            <w:proofErr w:type="spellStart"/>
            <w:r w:rsidR="00CE4498">
              <w:rPr>
                <w:rFonts w:ascii="Times New Roman" w:hAnsi="Times New Roman"/>
                <w:bCs/>
                <w:sz w:val="24"/>
                <w:szCs w:val="24"/>
              </w:rPr>
              <w:t>Pencipta</w:t>
            </w:r>
            <w:proofErr w:type="spellEnd"/>
            <w:r w:rsidR="00CE4498"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</w:tr>
      <w:tr w:rsidR="009D377F" w14:paraId="5CEB97F2" w14:textId="77777777" w:rsidTr="633ACBD5">
        <w:tc>
          <w:tcPr>
            <w:tcW w:w="4225" w:type="dxa"/>
            <w:vAlign w:val="center"/>
          </w:tcPr>
          <w:p w14:paraId="6226ED2D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7D3C6E39" w14:textId="17202D94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8814987" w14:textId="77777777" w:rsidR="00ED5649" w:rsidRDefault="00ED5649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125D7AEB" w14:textId="06673ED9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2</w:t>
            </w:r>
          </w:p>
          <w:p w14:paraId="274146BD" w14:textId="15A94549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342188E" w14:textId="77777777" w:rsidR="00ED5649" w:rsidRPr="00F951EC" w:rsidRDefault="00ED5649" w:rsidP="00CE4498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3826864" w14:textId="0BA8E2F8" w:rsidR="009D377F" w:rsidRDefault="009D377F" w:rsidP="009D377F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CE4498">
              <w:rPr>
                <w:rFonts w:ascii="Times New Roman" w:hAnsi="Times New Roman"/>
                <w:bCs/>
                <w:sz w:val="24"/>
                <w:szCs w:val="24"/>
              </w:rPr>
              <w:t xml:space="preserve">Nama </w:t>
            </w:r>
            <w:proofErr w:type="spellStart"/>
            <w:r w:rsidR="00CE4498">
              <w:rPr>
                <w:rFonts w:ascii="Times New Roman" w:hAnsi="Times New Roman"/>
                <w:bCs/>
                <w:sz w:val="24"/>
                <w:szCs w:val="24"/>
              </w:rPr>
              <w:t>Pencipta</w:t>
            </w:r>
            <w:proofErr w:type="spellEnd"/>
            <w:r w:rsidR="00CE4498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CE4498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</w:tc>
      </w:tr>
    </w:tbl>
    <w:p w14:paraId="4BC8CF23" w14:textId="00A513D9" w:rsidR="000D2A3C" w:rsidRDefault="009D377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       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</w:p>
    <w:p w14:paraId="57F70DB3" w14:textId="3BD569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5474C10" w14:textId="1B3DBCB5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A7D3CC1" w14:textId="21907927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3E849A1F" w14:textId="00195FA6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6877023F" w14:textId="389E2B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701CF81" w14:textId="0B823E6A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EA124FA" w14:textId="271454B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202349D" w14:textId="39A93FDB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D037FB7" w14:textId="7A474A12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29199F"/>
    <w:rsid w:val="007A02A6"/>
    <w:rsid w:val="007B4FA2"/>
    <w:rsid w:val="007C5CA1"/>
    <w:rsid w:val="007C7ADD"/>
    <w:rsid w:val="00875373"/>
    <w:rsid w:val="00971DAF"/>
    <w:rsid w:val="0099436A"/>
    <w:rsid w:val="009D377F"/>
    <w:rsid w:val="00AD2411"/>
    <w:rsid w:val="00C37CBC"/>
    <w:rsid w:val="00CE4498"/>
    <w:rsid w:val="00ED5649"/>
    <w:rsid w:val="105D6CDD"/>
    <w:rsid w:val="1DBF3E35"/>
    <w:rsid w:val="633ACBD5"/>
    <w:rsid w:val="6358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DigiArs</cp:lastModifiedBy>
  <cp:revision>2</cp:revision>
  <cp:lastPrinted>2020-11-04T04:45:00Z</cp:lastPrinted>
  <dcterms:created xsi:type="dcterms:W3CDTF">2022-03-18T09:54:00Z</dcterms:created>
  <dcterms:modified xsi:type="dcterms:W3CDTF">2022-03-18T09:54:00Z</dcterms:modified>
</cp:coreProperties>
</file>